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4DEFFB" w14:textId="77777777" w:rsidR="00577D3B" w:rsidRDefault="00577D3B" w:rsidP="00F576E7">
      <w:pPr>
        <w:rPr>
          <w:b/>
          <w:bCs/>
          <w:sz w:val="24"/>
          <w:szCs w:val="24"/>
        </w:rPr>
      </w:pPr>
    </w:p>
    <w:p w14:paraId="77DC03BE" w14:textId="0B81117A" w:rsidR="00A24BBB" w:rsidRPr="00A24BBB" w:rsidRDefault="00E713A3" w:rsidP="00F576E7">
      <w:pPr>
        <w:rPr>
          <w:b/>
          <w:bCs/>
          <w:sz w:val="24"/>
          <w:szCs w:val="24"/>
        </w:rPr>
      </w:pPr>
      <w:r w:rsidRPr="00A24BBB">
        <w:rPr>
          <w:b/>
          <w:bCs/>
          <w:sz w:val="24"/>
          <w:szCs w:val="24"/>
        </w:rPr>
        <w:t>Podnositelj Prijedloga:</w:t>
      </w:r>
      <w:r w:rsidR="003524E3">
        <w:rPr>
          <w:b/>
          <w:bCs/>
          <w:sz w:val="24"/>
          <w:szCs w:val="24"/>
        </w:rPr>
        <w:t xml:space="preserve"> </w:t>
      </w:r>
      <w:r w:rsidR="00085403">
        <w:rPr>
          <w:b/>
          <w:bCs/>
          <w:sz w:val="24"/>
          <w:szCs w:val="24"/>
        </w:rPr>
        <w:t>_______________________</w:t>
      </w:r>
    </w:p>
    <w:p w14:paraId="579ACA00" w14:textId="7DA9AA32" w:rsidR="00A24BBB" w:rsidRPr="00A24BBB" w:rsidRDefault="00A24BBB" w:rsidP="00F576E7">
      <w:pPr>
        <w:sectPr w:rsidR="00A24BBB" w:rsidRPr="00A24BBB" w:rsidSect="00007325">
          <w:headerReference w:type="default" r:id="rId8"/>
          <w:footerReference w:type="default" r:id="rId9"/>
          <w:pgSz w:w="11907" w:h="16839" w:code="9"/>
          <w:pgMar w:top="1417" w:right="1417" w:bottom="1417" w:left="1417" w:header="1134" w:footer="567" w:gutter="0"/>
          <w:paperSrc w:first="1" w:other="1"/>
          <w:cols w:space="708"/>
          <w:docGrid w:linePitch="299"/>
        </w:sectPr>
      </w:pPr>
      <w:r w:rsidRPr="00A24BBB">
        <w:t>(titula, ime</w:t>
      </w:r>
      <w:r w:rsidR="00085403">
        <w:t xml:space="preserve"> i</w:t>
      </w:r>
      <w:r w:rsidRPr="00A24BBB">
        <w:t xml:space="preserve"> prezime)</w:t>
      </w:r>
    </w:p>
    <w:p w14:paraId="25537F10" w14:textId="77777777" w:rsidR="00E713A3" w:rsidRPr="00A24BBB" w:rsidRDefault="00E713A3" w:rsidP="00622159">
      <w:pPr>
        <w:jc w:val="right"/>
        <w:rPr>
          <w:b/>
          <w:bCs/>
          <w:sz w:val="24"/>
          <w:szCs w:val="24"/>
        </w:rPr>
      </w:pPr>
    </w:p>
    <w:p w14:paraId="15F75185" w14:textId="2DAE7C92" w:rsidR="00622159" w:rsidRDefault="00622159" w:rsidP="00622159">
      <w:pPr>
        <w:jc w:val="right"/>
        <w:rPr>
          <w:b/>
          <w:bCs/>
          <w:sz w:val="24"/>
          <w:szCs w:val="24"/>
        </w:rPr>
      </w:pPr>
      <w:r w:rsidRPr="00622159">
        <w:rPr>
          <w:b/>
          <w:bCs/>
          <w:sz w:val="24"/>
          <w:szCs w:val="24"/>
        </w:rPr>
        <w:t>Povjerenstv</w:t>
      </w:r>
      <w:r w:rsidR="00E713A3">
        <w:rPr>
          <w:b/>
          <w:bCs/>
          <w:sz w:val="24"/>
          <w:szCs w:val="24"/>
        </w:rPr>
        <w:t>u</w:t>
      </w:r>
      <w:r w:rsidRPr="00622159">
        <w:rPr>
          <w:b/>
          <w:bCs/>
          <w:sz w:val="24"/>
          <w:szCs w:val="24"/>
        </w:rPr>
        <w:t xml:space="preserve"> za izdavačku djelatnost</w:t>
      </w:r>
    </w:p>
    <w:p w14:paraId="19EDB9B1" w14:textId="77777777" w:rsidR="003524E3" w:rsidRDefault="003524E3" w:rsidP="00622159">
      <w:pPr>
        <w:jc w:val="right"/>
        <w:rPr>
          <w:b/>
          <w:bCs/>
          <w:sz w:val="24"/>
          <w:szCs w:val="24"/>
        </w:rPr>
      </w:pPr>
    </w:p>
    <w:p w14:paraId="4BFF0799" w14:textId="77777777" w:rsidR="00622159" w:rsidRPr="00622159" w:rsidRDefault="00622159" w:rsidP="00622159">
      <w:pPr>
        <w:tabs>
          <w:tab w:val="center" w:pos="4536"/>
          <w:tab w:val="right" w:pos="9072"/>
        </w:tabs>
        <w:rPr>
          <w:rFonts w:eastAsiaTheme="minorHAnsi"/>
          <w:sz w:val="16"/>
          <w:szCs w:val="16"/>
          <w:lang w:eastAsia="en-US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357"/>
        <w:gridCol w:w="6706"/>
      </w:tblGrid>
      <w:tr w:rsidR="00622159" w:rsidRPr="00622159" w14:paraId="79FAA3EB" w14:textId="77777777" w:rsidTr="00E713A3">
        <w:trPr>
          <w:trHeight w:val="943"/>
        </w:trPr>
        <w:tc>
          <w:tcPr>
            <w:tcW w:w="9063" w:type="dxa"/>
            <w:gridSpan w:val="2"/>
            <w:shd w:val="clear" w:color="auto" w:fill="F2F2F2" w:themeFill="background1" w:themeFillShade="F2"/>
          </w:tcPr>
          <w:p w14:paraId="0E6A0A1A" w14:textId="77777777" w:rsidR="00622159" w:rsidRPr="00622159" w:rsidRDefault="00622159" w:rsidP="00622159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622159">
              <w:rPr>
                <w:b/>
                <w:sz w:val="24"/>
                <w:szCs w:val="24"/>
              </w:rPr>
              <w:t>Prijedlog za uvrštenje rukopisa u plan izdavačke djelatnosti</w:t>
            </w:r>
          </w:p>
          <w:p w14:paraId="403B1FA2" w14:textId="77777777" w:rsidR="00622159" w:rsidRPr="00622159" w:rsidRDefault="00622159" w:rsidP="0062215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622159">
              <w:rPr>
                <w:sz w:val="18"/>
                <w:szCs w:val="18"/>
              </w:rPr>
              <w:t xml:space="preserve">(Usp. Pravilnik o izdavačkoj djelatnosti Katoličkoga bogoslovnog fakulteta Sveučilišta u Zagrebu </w:t>
            </w:r>
          </w:p>
          <w:p w14:paraId="3708DDD2" w14:textId="77777777" w:rsidR="00622159" w:rsidRDefault="00622159" w:rsidP="00622159">
            <w:pPr>
              <w:spacing w:line="276" w:lineRule="auto"/>
              <w:jc w:val="center"/>
              <w:rPr>
                <w:sz w:val="18"/>
                <w:szCs w:val="18"/>
              </w:rPr>
            </w:pPr>
            <w:hyperlink r:id="rId10" w:history="1">
              <w:r w:rsidRPr="00622159">
                <w:rPr>
                  <w:rStyle w:val="Hiperveza"/>
                  <w:sz w:val="18"/>
                  <w:szCs w:val="18"/>
                </w:rPr>
                <w:t>https://www.kbf.unizg.hr/wp-content/uploads/2015/05/Pravilnik-o-izdava%C4%8Dkoj-djelatnosti-KBF-a.pdf</w:t>
              </w:r>
            </w:hyperlink>
            <w:r w:rsidRPr="00622159">
              <w:rPr>
                <w:sz w:val="18"/>
                <w:szCs w:val="18"/>
              </w:rPr>
              <w:t xml:space="preserve"> )</w:t>
            </w:r>
          </w:p>
          <w:p w14:paraId="33EEA1B8" w14:textId="77777777" w:rsidR="00E713A3" w:rsidRPr="006876BC" w:rsidRDefault="00E713A3" w:rsidP="006876BC">
            <w:pPr>
              <w:pStyle w:val="Odlomakpopisa"/>
              <w:numPr>
                <w:ilvl w:val="0"/>
                <w:numId w:val="7"/>
              </w:num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74FBE09" w14:textId="20C9A21F" w:rsidR="00E713A3" w:rsidRPr="006876BC" w:rsidRDefault="00E713A3" w:rsidP="00E713A3">
            <w:pPr>
              <w:spacing w:line="276" w:lineRule="auto"/>
              <w:jc w:val="both"/>
            </w:pPr>
            <w:r w:rsidRPr="006876BC">
              <w:rPr>
                <w:b/>
                <w:bCs/>
                <w:u w:val="single"/>
              </w:rPr>
              <w:t>Ispunjeni i potpisani Obrazac</w:t>
            </w:r>
            <w:r w:rsidRPr="006876BC">
              <w:rPr>
                <w:b/>
                <w:bCs/>
              </w:rPr>
              <w:t xml:space="preserve"> s prilogom/prilozima</w:t>
            </w:r>
            <w:r w:rsidRPr="006876BC">
              <w:t xml:space="preserve"> potrebno je najkasnije </w:t>
            </w:r>
            <w:r w:rsidRPr="006876BC">
              <w:rPr>
                <w:b/>
                <w:bCs/>
              </w:rPr>
              <w:t xml:space="preserve">do </w:t>
            </w:r>
            <w:r w:rsidR="001D26D2" w:rsidRPr="009604C1">
              <w:rPr>
                <w:b/>
                <w:bCs/>
              </w:rPr>
              <w:t>2</w:t>
            </w:r>
            <w:r w:rsidR="009604C1" w:rsidRPr="009604C1">
              <w:rPr>
                <w:b/>
                <w:bCs/>
              </w:rPr>
              <w:t>1</w:t>
            </w:r>
            <w:r w:rsidRPr="009604C1">
              <w:rPr>
                <w:b/>
                <w:bCs/>
              </w:rPr>
              <w:t>.</w:t>
            </w:r>
            <w:r w:rsidRPr="006876BC">
              <w:rPr>
                <w:b/>
                <w:bCs/>
              </w:rPr>
              <w:t xml:space="preserve"> studenoga 202</w:t>
            </w:r>
            <w:r w:rsidR="006968C5">
              <w:rPr>
                <w:b/>
                <w:bCs/>
              </w:rPr>
              <w:t>5</w:t>
            </w:r>
            <w:r w:rsidRPr="006876BC">
              <w:rPr>
                <w:b/>
                <w:bCs/>
              </w:rPr>
              <w:t>.</w:t>
            </w:r>
            <w:r w:rsidRPr="006876BC">
              <w:t xml:space="preserve"> </w:t>
            </w:r>
            <w:r w:rsidR="006876BC" w:rsidRPr="006876BC">
              <w:t>dostaviti  Ured</w:t>
            </w:r>
            <w:r w:rsidR="00DF2676">
              <w:t>u</w:t>
            </w:r>
            <w:r w:rsidR="006876BC" w:rsidRPr="006876BC">
              <w:t xml:space="preserve"> dekana</w:t>
            </w:r>
            <w:r w:rsidR="00DF2676">
              <w:t xml:space="preserve">, </w:t>
            </w:r>
            <w:r w:rsidR="006876BC" w:rsidRPr="006876BC">
              <w:t>u elektroničkom obliku</w:t>
            </w:r>
            <w:r w:rsidR="001D26D2">
              <w:t>, potpisano</w:t>
            </w:r>
            <w:r w:rsidR="006876BC" w:rsidRPr="006876BC">
              <w:t xml:space="preserve"> na e-adresu: </w:t>
            </w:r>
            <w:hyperlink r:id="rId11" w:history="1">
              <w:r w:rsidR="006876BC" w:rsidRPr="006876BC">
                <w:rPr>
                  <w:rStyle w:val="Hiperveza"/>
                </w:rPr>
                <w:t>ured@kbf.unizg.hr</w:t>
              </w:r>
            </w:hyperlink>
          </w:p>
          <w:p w14:paraId="15124C02" w14:textId="6B2CF8C0" w:rsidR="002024B5" w:rsidRPr="00E713A3" w:rsidRDefault="002024B5" w:rsidP="00E713A3">
            <w:pPr>
              <w:spacing w:line="276" w:lineRule="auto"/>
              <w:jc w:val="both"/>
              <w:rPr>
                <w:sz w:val="18"/>
                <w:szCs w:val="18"/>
              </w:rPr>
            </w:pPr>
          </w:p>
        </w:tc>
      </w:tr>
      <w:tr w:rsidR="00622159" w:rsidRPr="00622159" w14:paraId="1E2FF7B6" w14:textId="77777777" w:rsidTr="00E713A3">
        <w:trPr>
          <w:trHeight w:val="2873"/>
        </w:trPr>
        <w:tc>
          <w:tcPr>
            <w:tcW w:w="2357" w:type="dxa"/>
            <w:shd w:val="clear" w:color="auto" w:fill="F2F2F2" w:themeFill="background1" w:themeFillShade="F2"/>
          </w:tcPr>
          <w:p w14:paraId="1F6F5B3F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Vrsta i oblik publikacije</w:t>
            </w:r>
          </w:p>
          <w:p w14:paraId="0E0C3085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(Zaokružiti: T-tiskani oblik; E-elektronički oblik</w:t>
            </w:r>
          </w:p>
        </w:tc>
        <w:tc>
          <w:tcPr>
            <w:tcW w:w="6706" w:type="dxa"/>
          </w:tcPr>
          <w:p w14:paraId="04AE0D60" w14:textId="5A35BFE7" w:rsidR="00622159" w:rsidRPr="00622159" w:rsidRDefault="00622159" w:rsidP="00622159">
            <w:pPr>
              <w:rPr>
                <w:sz w:val="22"/>
                <w:szCs w:val="22"/>
              </w:rPr>
            </w:pPr>
            <w:r w:rsidRPr="001D26D2">
              <w:rPr>
                <w:sz w:val="22"/>
                <w:szCs w:val="22"/>
                <w:lang w:val="it-IT"/>
              </w:rPr>
              <w:t>a</w:t>
            </w:r>
            <w:r w:rsidRPr="00622159">
              <w:rPr>
                <w:sz w:val="22"/>
                <w:szCs w:val="22"/>
              </w:rPr>
              <w:t xml:space="preserve">) Knjiga </w:t>
            </w:r>
          </w:p>
          <w:p w14:paraId="2443D20D" w14:textId="77777777" w:rsidR="00622159" w:rsidRPr="00622159" w:rsidRDefault="00622159" w:rsidP="00622159">
            <w:pPr>
              <w:tabs>
                <w:tab w:val="left" w:pos="403"/>
              </w:tabs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sym w:font="Symbol" w:char="F07F"/>
            </w:r>
            <w:r w:rsidRPr="00622159">
              <w:rPr>
                <w:sz w:val="22"/>
                <w:szCs w:val="22"/>
              </w:rPr>
              <w:t xml:space="preserve"> monografija    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 xml:space="preserve">T – E </w:t>
            </w:r>
          </w:p>
          <w:p w14:paraId="58DDFCB6" w14:textId="77777777" w:rsidR="00622159" w:rsidRPr="00622159" w:rsidRDefault="00622159" w:rsidP="00622159">
            <w:pPr>
              <w:tabs>
                <w:tab w:val="left" w:pos="419"/>
              </w:tabs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sym w:font="Symbol" w:char="F07F"/>
            </w:r>
            <w:r w:rsidRPr="00622159">
              <w:rPr>
                <w:sz w:val="22"/>
                <w:szCs w:val="22"/>
              </w:rPr>
              <w:t xml:space="preserve"> (sveučilišni) udžbenik   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 xml:space="preserve">T – E </w:t>
            </w:r>
          </w:p>
          <w:p w14:paraId="5734B09A" w14:textId="77777777" w:rsidR="00622159" w:rsidRPr="00622159" w:rsidRDefault="00622159" w:rsidP="00622159">
            <w:pPr>
              <w:tabs>
                <w:tab w:val="left" w:pos="438"/>
              </w:tabs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sym w:font="Symbol" w:char="F07F"/>
            </w:r>
            <w:r w:rsidRPr="00622159">
              <w:rPr>
                <w:sz w:val="22"/>
                <w:szCs w:val="22"/>
              </w:rPr>
              <w:t xml:space="preserve"> nastavni priručnik        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 xml:space="preserve">T – E </w:t>
            </w:r>
          </w:p>
          <w:p w14:paraId="1B67DFA9" w14:textId="77777777" w:rsidR="00622159" w:rsidRPr="00622159" w:rsidRDefault="00622159" w:rsidP="00622159">
            <w:pPr>
              <w:tabs>
                <w:tab w:val="left" w:pos="419"/>
              </w:tabs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sym w:font="Symbol" w:char="F07F"/>
            </w:r>
            <w:r w:rsidRPr="00622159">
              <w:rPr>
                <w:sz w:val="22"/>
                <w:szCs w:val="22"/>
              </w:rPr>
              <w:t xml:space="preserve"> zbornik radova            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 xml:space="preserve">T – E </w:t>
            </w:r>
          </w:p>
          <w:p w14:paraId="7AFC1674" w14:textId="55C8AB59" w:rsidR="00622159" w:rsidRPr="00622159" w:rsidRDefault="00622159" w:rsidP="00622159">
            <w:pPr>
              <w:tabs>
                <w:tab w:val="left" w:pos="438"/>
                <w:tab w:val="left" w:pos="3549"/>
              </w:tabs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sym w:font="Symbol" w:char="F07F"/>
            </w:r>
            <w:r w:rsidRPr="00622159">
              <w:rPr>
                <w:sz w:val="22"/>
                <w:szCs w:val="22"/>
              </w:rPr>
              <w:t xml:space="preserve"> ostalo: ____________________</w:t>
            </w:r>
            <w:r w:rsidRPr="00622159">
              <w:rPr>
                <w:sz w:val="22"/>
                <w:szCs w:val="22"/>
              </w:rPr>
              <w:tab/>
              <w:t>T – E</w:t>
            </w:r>
          </w:p>
          <w:p w14:paraId="33F66BF5" w14:textId="77777777" w:rsidR="00622159" w:rsidRPr="00622159" w:rsidRDefault="00622159" w:rsidP="00622159">
            <w:pPr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>b) Skripta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>T – E</w:t>
            </w:r>
          </w:p>
          <w:p w14:paraId="0F986DC0" w14:textId="77777777" w:rsidR="00622159" w:rsidRPr="00622159" w:rsidRDefault="00622159" w:rsidP="00622159">
            <w:pPr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 xml:space="preserve">c) Brošura 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>T – E</w:t>
            </w:r>
          </w:p>
          <w:p w14:paraId="65B706C2" w14:textId="77777777" w:rsidR="00622159" w:rsidRPr="00622159" w:rsidRDefault="00622159" w:rsidP="00622159">
            <w:pPr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 xml:space="preserve">d) Časopis 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>T – E</w:t>
            </w:r>
          </w:p>
          <w:p w14:paraId="398B4088" w14:textId="77777777" w:rsidR="00622159" w:rsidRPr="00622159" w:rsidRDefault="00622159" w:rsidP="00622159">
            <w:pPr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>e) Nosač zvuka</w:t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</w:r>
            <w:r w:rsidRPr="00622159">
              <w:rPr>
                <w:sz w:val="22"/>
                <w:szCs w:val="22"/>
              </w:rPr>
              <w:tab/>
              <w:t>T – E</w:t>
            </w:r>
          </w:p>
          <w:p w14:paraId="2E376525" w14:textId="302798A7" w:rsidR="00622159" w:rsidRPr="00622159" w:rsidRDefault="00622159" w:rsidP="00622159">
            <w:pPr>
              <w:tabs>
                <w:tab w:val="left" w:pos="3559"/>
              </w:tabs>
              <w:rPr>
                <w:sz w:val="22"/>
                <w:szCs w:val="22"/>
              </w:rPr>
            </w:pPr>
            <w:r w:rsidRPr="00622159">
              <w:rPr>
                <w:sz w:val="22"/>
                <w:szCs w:val="22"/>
              </w:rPr>
              <w:t>f) Ostalo: ________________________T – E</w:t>
            </w:r>
          </w:p>
        </w:tc>
      </w:tr>
      <w:tr w:rsidR="00622159" w:rsidRPr="00622159" w14:paraId="531998A9" w14:textId="77777777" w:rsidTr="00E713A3">
        <w:trPr>
          <w:trHeight w:val="2203"/>
        </w:trPr>
        <w:tc>
          <w:tcPr>
            <w:tcW w:w="2357" w:type="dxa"/>
            <w:shd w:val="clear" w:color="auto" w:fill="F2F2F2" w:themeFill="background1" w:themeFillShade="F2"/>
          </w:tcPr>
          <w:p w14:paraId="313ECE98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 xml:space="preserve">Djelo će se koristiti u nastavi </w:t>
            </w:r>
          </w:p>
        </w:tc>
        <w:tc>
          <w:tcPr>
            <w:tcW w:w="6706" w:type="dxa"/>
          </w:tcPr>
          <w:p w14:paraId="16499FE7" w14:textId="77777777" w:rsidR="002024B5" w:rsidRDefault="002024B5" w:rsidP="0062215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7A3E1846" w14:textId="093A227C" w:rsidR="00622159" w:rsidRPr="00622159" w:rsidRDefault="00622159" w:rsidP="0062215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DA – NE</w:t>
            </w:r>
          </w:p>
          <w:p w14:paraId="3B3638EE" w14:textId="77777777" w:rsidR="00622159" w:rsidRPr="00622159" w:rsidRDefault="00622159" w:rsidP="0062215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2A32D3E9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Za kolegij(e): ___________________________________________________________</w:t>
            </w:r>
          </w:p>
          <w:p w14:paraId="7AF85620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240D0A94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Status (zaokružiti):</w:t>
            </w:r>
          </w:p>
          <w:p w14:paraId="235B9A79" w14:textId="77777777" w:rsidR="00622159" w:rsidRPr="00622159" w:rsidRDefault="00622159" w:rsidP="00622159">
            <w:pPr>
              <w:numPr>
                <w:ilvl w:val="0"/>
                <w:numId w:val="2"/>
              </w:numPr>
              <w:contextualSpacing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Obvezna literatura</w:t>
            </w:r>
          </w:p>
          <w:p w14:paraId="0C41CB1C" w14:textId="77777777" w:rsidR="00622159" w:rsidRPr="00622159" w:rsidRDefault="00622159" w:rsidP="00622159">
            <w:pPr>
              <w:numPr>
                <w:ilvl w:val="0"/>
                <w:numId w:val="2"/>
              </w:numPr>
              <w:contextualSpacing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Preporučena literatura</w:t>
            </w:r>
          </w:p>
        </w:tc>
      </w:tr>
      <w:tr w:rsidR="00622159" w:rsidRPr="00622159" w14:paraId="1CBBE92F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18025AAC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Katedra/Institut</w:t>
            </w:r>
          </w:p>
          <w:p w14:paraId="2D5D32B5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</w:p>
        </w:tc>
        <w:tc>
          <w:tcPr>
            <w:tcW w:w="6706" w:type="dxa"/>
          </w:tcPr>
          <w:p w14:paraId="6B6F0266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750FD11D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6FED79BA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Naslov djela</w:t>
            </w:r>
          </w:p>
          <w:p w14:paraId="0463C39E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</w:p>
        </w:tc>
        <w:tc>
          <w:tcPr>
            <w:tcW w:w="6706" w:type="dxa"/>
          </w:tcPr>
          <w:p w14:paraId="02543F5F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6FD7A5D7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7AD628D0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Predloženi niz izdanja Fakulteta</w:t>
            </w:r>
          </w:p>
        </w:tc>
        <w:tc>
          <w:tcPr>
            <w:tcW w:w="6706" w:type="dxa"/>
          </w:tcPr>
          <w:p w14:paraId="04E8BE42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3B209383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3F022E54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Ime i prezime autora / autorâ /urednika</w:t>
            </w:r>
          </w:p>
          <w:p w14:paraId="51B824DB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</w:p>
        </w:tc>
        <w:tc>
          <w:tcPr>
            <w:tcW w:w="6706" w:type="dxa"/>
          </w:tcPr>
          <w:p w14:paraId="3E1E7924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30AE6269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439C5A66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206AC552" w14:textId="2D0212EA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19A393FE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6BC7CF52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 xml:space="preserve">Kratak opis ili sadržaj djela </w:t>
            </w:r>
          </w:p>
          <w:p w14:paraId="6B69689C" w14:textId="77777777" w:rsidR="00622159" w:rsidRPr="00622159" w:rsidRDefault="00622159" w:rsidP="00622159">
            <w:pPr>
              <w:rPr>
                <w:sz w:val="22"/>
                <w:szCs w:val="22"/>
              </w:rPr>
            </w:pPr>
          </w:p>
        </w:tc>
        <w:tc>
          <w:tcPr>
            <w:tcW w:w="6706" w:type="dxa"/>
          </w:tcPr>
          <w:p w14:paraId="45DF1132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3F9F8D50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182B71CB" w14:textId="4FF98E2C" w:rsidR="002024B5" w:rsidRPr="003524E3" w:rsidRDefault="00622159" w:rsidP="003524E3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Doprinos djela znanstvenoj i nastavnoj djelatnosti Fakulteta</w:t>
            </w:r>
          </w:p>
        </w:tc>
        <w:tc>
          <w:tcPr>
            <w:tcW w:w="6706" w:type="dxa"/>
          </w:tcPr>
          <w:p w14:paraId="55B9452C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6B06C99E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66FD1837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lastRenderedPageBreak/>
              <w:t>Predviđeni broj autorskih kartica / minutaža</w:t>
            </w:r>
          </w:p>
          <w:p w14:paraId="1696F43D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</w:p>
        </w:tc>
        <w:tc>
          <w:tcPr>
            <w:tcW w:w="6706" w:type="dxa"/>
          </w:tcPr>
          <w:p w14:paraId="38247E1C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3F767279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7E719D3E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Predviđeni rok predaje završnog rukopisa / djela</w:t>
            </w:r>
          </w:p>
          <w:p w14:paraId="67AA549F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</w:p>
        </w:tc>
        <w:tc>
          <w:tcPr>
            <w:tcW w:w="6706" w:type="dxa"/>
          </w:tcPr>
          <w:p w14:paraId="0C7D56C5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747D9A2B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3E125A8F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Prijedlog imena recenzenata</w:t>
            </w:r>
          </w:p>
          <w:p w14:paraId="6128E82E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</w:p>
        </w:tc>
        <w:tc>
          <w:tcPr>
            <w:tcW w:w="6706" w:type="dxa"/>
          </w:tcPr>
          <w:p w14:paraId="79600A71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5FB7D5A6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11904D0C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Prijedlog visine naklade</w:t>
            </w:r>
          </w:p>
        </w:tc>
        <w:tc>
          <w:tcPr>
            <w:tcW w:w="6706" w:type="dxa"/>
          </w:tcPr>
          <w:p w14:paraId="49BF7CD9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67E88EB6" w14:textId="6044C82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668DE23E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2A8C32F9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Procjena ukupnih troškova izdanja</w:t>
            </w:r>
          </w:p>
          <w:p w14:paraId="5F8C42FC" w14:textId="77777777" w:rsidR="00622159" w:rsidRPr="00622159" w:rsidRDefault="00622159" w:rsidP="00622159">
            <w:pPr>
              <w:rPr>
                <w:sz w:val="22"/>
                <w:szCs w:val="22"/>
                <w:highlight w:val="yellow"/>
              </w:rPr>
            </w:pPr>
            <w:r w:rsidRPr="00622159">
              <w:rPr>
                <w:sz w:val="22"/>
                <w:szCs w:val="22"/>
              </w:rPr>
              <w:t>(u bruto iznosu)</w:t>
            </w:r>
          </w:p>
        </w:tc>
        <w:tc>
          <w:tcPr>
            <w:tcW w:w="6706" w:type="dxa"/>
          </w:tcPr>
          <w:p w14:paraId="22F2B728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54694BCD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3CD23669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79053369" w14:textId="1A90F753" w:rsidR="00622159" w:rsidRPr="00622159" w:rsidRDefault="00177D4A" w:rsidP="0062215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</w:t>
            </w:r>
            <w:r w:rsidR="00622159" w:rsidRPr="00622159">
              <w:rPr>
                <w:b/>
                <w:sz w:val="22"/>
                <w:szCs w:val="22"/>
              </w:rPr>
              <w:t xml:space="preserve">zvori financiranja </w:t>
            </w:r>
          </w:p>
          <w:p w14:paraId="57923F60" w14:textId="77777777" w:rsidR="00622159" w:rsidRPr="00622159" w:rsidRDefault="00622159" w:rsidP="00622159">
            <w:pPr>
              <w:rPr>
                <w:sz w:val="22"/>
                <w:szCs w:val="22"/>
                <w:highlight w:val="yellow"/>
              </w:rPr>
            </w:pPr>
            <w:r w:rsidRPr="00622159">
              <w:rPr>
                <w:sz w:val="22"/>
                <w:szCs w:val="22"/>
              </w:rPr>
              <w:t>[specificirati troškove i navesti izvore)</w:t>
            </w:r>
          </w:p>
        </w:tc>
        <w:tc>
          <w:tcPr>
            <w:tcW w:w="6706" w:type="dxa"/>
          </w:tcPr>
          <w:p w14:paraId="20962603" w14:textId="77777777" w:rsidR="00622159" w:rsidRPr="00622159" w:rsidRDefault="00622159" w:rsidP="00622159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  <w:p w14:paraId="3B3CF64A" w14:textId="0F001AF5" w:rsidR="00622159" w:rsidRPr="00622159" w:rsidRDefault="00622159" w:rsidP="00622159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Lektura _________________</w:t>
            </w:r>
            <w:r w:rsidR="00E713A3">
              <w:t xml:space="preserve"> </w:t>
            </w:r>
            <w:r w:rsidR="00E713A3" w:rsidRPr="00E713A3">
              <w:rPr>
                <w:color w:val="000000" w:themeColor="text1"/>
                <w:sz w:val="22"/>
                <w:szCs w:val="22"/>
              </w:rPr>
              <w:t>€ bruto</w:t>
            </w:r>
          </w:p>
          <w:p w14:paraId="2CC14D60" w14:textId="77777777" w:rsidR="00622159" w:rsidRPr="00622159" w:rsidRDefault="00622159" w:rsidP="00622159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 xml:space="preserve">Izvor: </w:t>
            </w:r>
          </w:p>
          <w:p w14:paraId="0EC22336" w14:textId="1FF47E40" w:rsidR="00622159" w:rsidRPr="00622159" w:rsidRDefault="00622159" w:rsidP="00622159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Korektura____________________</w:t>
            </w:r>
            <w:r w:rsidR="00E713A3">
              <w:t xml:space="preserve"> </w:t>
            </w:r>
            <w:r w:rsidR="00E713A3" w:rsidRPr="00E713A3">
              <w:rPr>
                <w:color w:val="000000" w:themeColor="text1"/>
                <w:sz w:val="22"/>
                <w:szCs w:val="22"/>
              </w:rPr>
              <w:t>€ bruto</w:t>
            </w:r>
          </w:p>
          <w:p w14:paraId="48CD7F18" w14:textId="77777777" w:rsidR="00622159" w:rsidRPr="00622159" w:rsidRDefault="00622159" w:rsidP="00622159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 xml:space="preserve">Izvor: </w:t>
            </w:r>
          </w:p>
          <w:p w14:paraId="69478087" w14:textId="3133A412" w:rsidR="00E713A3" w:rsidRDefault="00622159" w:rsidP="00E713A3">
            <w:pPr>
              <w:pStyle w:val="Odlomakpopisa"/>
              <w:numPr>
                <w:ilvl w:val="0"/>
                <w:numId w:val="4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E713A3">
              <w:rPr>
                <w:color w:val="000000" w:themeColor="text1"/>
                <w:sz w:val="22"/>
                <w:szCs w:val="22"/>
              </w:rPr>
              <w:t xml:space="preserve">Prijelom i grafičko uređenje </w:t>
            </w:r>
            <w:r w:rsidR="006876BC">
              <w:rPr>
                <w:color w:val="000000" w:themeColor="text1"/>
                <w:sz w:val="22"/>
                <w:szCs w:val="22"/>
              </w:rPr>
              <w:t>__________</w:t>
            </w:r>
            <w:r w:rsidR="00E713A3" w:rsidRPr="00E713A3">
              <w:rPr>
                <w:color w:val="000000" w:themeColor="text1"/>
                <w:sz w:val="22"/>
                <w:szCs w:val="22"/>
              </w:rPr>
              <w:t xml:space="preserve">€ bruto </w:t>
            </w:r>
          </w:p>
          <w:p w14:paraId="0522DE18" w14:textId="45DDCE7E" w:rsidR="00622159" w:rsidRPr="00E713A3" w:rsidRDefault="00622159" w:rsidP="00E713A3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E713A3">
              <w:rPr>
                <w:color w:val="000000" w:themeColor="text1"/>
                <w:sz w:val="22"/>
                <w:szCs w:val="22"/>
              </w:rPr>
              <w:t xml:space="preserve">Izvor: </w:t>
            </w:r>
          </w:p>
          <w:p w14:paraId="25AEFDF6" w14:textId="4C7CA3F9" w:rsidR="00622159" w:rsidRPr="00622159" w:rsidRDefault="00622159" w:rsidP="00622159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 xml:space="preserve">Tisak ________________________ </w:t>
            </w:r>
            <w:r w:rsidR="00E713A3" w:rsidRPr="00E713A3">
              <w:rPr>
                <w:color w:val="000000" w:themeColor="text1"/>
                <w:sz w:val="22"/>
                <w:szCs w:val="22"/>
              </w:rPr>
              <w:t>€ bruto</w:t>
            </w:r>
          </w:p>
          <w:p w14:paraId="45518588" w14:textId="77777777" w:rsidR="00622159" w:rsidRPr="00622159" w:rsidRDefault="00622159" w:rsidP="00622159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622159">
              <w:rPr>
                <w:color w:val="000000" w:themeColor="text1"/>
                <w:sz w:val="22"/>
                <w:szCs w:val="22"/>
              </w:rPr>
              <w:t>Izvor:</w:t>
            </w:r>
          </w:p>
          <w:p w14:paraId="637C90F7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6FCBF3DE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5A7CB832" w14:textId="77777777" w:rsidR="00E713A3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 xml:space="preserve">Ime, prezime i </w:t>
            </w:r>
          </w:p>
          <w:p w14:paraId="677E3C73" w14:textId="378A94D6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e-adresa podnositelja prijedloga</w:t>
            </w:r>
          </w:p>
        </w:tc>
        <w:tc>
          <w:tcPr>
            <w:tcW w:w="6706" w:type="dxa"/>
          </w:tcPr>
          <w:p w14:paraId="70E1ED9A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26652761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  <w:p w14:paraId="11A48696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622159" w:rsidRPr="00622159" w14:paraId="52851812" w14:textId="77777777" w:rsidTr="00E713A3">
        <w:tc>
          <w:tcPr>
            <w:tcW w:w="2357" w:type="dxa"/>
            <w:shd w:val="clear" w:color="auto" w:fill="F2F2F2" w:themeFill="background1" w:themeFillShade="F2"/>
          </w:tcPr>
          <w:p w14:paraId="69559B54" w14:textId="77777777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 xml:space="preserve">Mjesto i datum podnošenja prijedloga </w:t>
            </w:r>
          </w:p>
          <w:p w14:paraId="7E578182" w14:textId="47FC87F4" w:rsidR="00622159" w:rsidRPr="00622159" w:rsidRDefault="00622159" w:rsidP="00622159">
            <w:pPr>
              <w:rPr>
                <w:b/>
                <w:sz w:val="22"/>
                <w:szCs w:val="22"/>
              </w:rPr>
            </w:pPr>
            <w:r w:rsidRPr="00622159">
              <w:rPr>
                <w:b/>
                <w:sz w:val="22"/>
                <w:szCs w:val="22"/>
              </w:rPr>
              <w:t>i vlastoručni potpis podnositelja</w:t>
            </w:r>
          </w:p>
        </w:tc>
        <w:tc>
          <w:tcPr>
            <w:tcW w:w="6706" w:type="dxa"/>
          </w:tcPr>
          <w:p w14:paraId="7E104DC9" w14:textId="77777777" w:rsidR="00622159" w:rsidRPr="00622159" w:rsidRDefault="00622159" w:rsidP="00622159">
            <w:pPr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38D3994D" w14:textId="558A44DC" w:rsidR="00622159" w:rsidRDefault="00622159" w:rsidP="00622159">
      <w:pPr>
        <w:tabs>
          <w:tab w:val="center" w:pos="4536"/>
          <w:tab w:val="right" w:pos="9072"/>
        </w:tabs>
        <w:jc w:val="both"/>
        <w:rPr>
          <w:rFonts w:eastAsiaTheme="minorHAnsi"/>
          <w:color w:val="FF0000"/>
          <w:sz w:val="22"/>
          <w:szCs w:val="22"/>
          <w:lang w:eastAsia="en-US"/>
        </w:rPr>
      </w:pPr>
    </w:p>
    <w:p w14:paraId="34808743" w14:textId="77777777" w:rsidR="00741736" w:rsidRDefault="00741736" w:rsidP="00622159">
      <w:pPr>
        <w:tabs>
          <w:tab w:val="center" w:pos="4536"/>
          <w:tab w:val="right" w:pos="9072"/>
        </w:tabs>
        <w:jc w:val="both"/>
        <w:rPr>
          <w:rFonts w:eastAsiaTheme="minorHAnsi"/>
          <w:color w:val="FF0000"/>
          <w:sz w:val="22"/>
          <w:szCs w:val="22"/>
          <w:lang w:eastAsia="en-US"/>
        </w:rPr>
      </w:pPr>
    </w:p>
    <w:p w14:paraId="10D23241" w14:textId="6ADE9FF5" w:rsidR="00622159" w:rsidRDefault="00622159" w:rsidP="00622159">
      <w:pPr>
        <w:tabs>
          <w:tab w:val="center" w:pos="4536"/>
          <w:tab w:val="right" w:pos="9072"/>
        </w:tabs>
        <w:jc w:val="both"/>
        <w:rPr>
          <w:rFonts w:eastAsiaTheme="minorHAnsi"/>
          <w:color w:val="FF0000"/>
          <w:sz w:val="22"/>
          <w:szCs w:val="22"/>
          <w:lang w:eastAsia="en-US"/>
        </w:rPr>
      </w:pPr>
    </w:p>
    <w:p w14:paraId="59FC2776" w14:textId="77777777" w:rsidR="006876BC" w:rsidRDefault="006876BC" w:rsidP="00741736">
      <w:pPr>
        <w:tabs>
          <w:tab w:val="center" w:pos="4536"/>
          <w:tab w:val="right" w:pos="9072"/>
        </w:tabs>
        <w:jc w:val="right"/>
        <w:rPr>
          <w:rFonts w:eastAsiaTheme="minorHAnsi"/>
          <w:sz w:val="24"/>
          <w:szCs w:val="24"/>
          <w:lang w:eastAsia="en-US"/>
        </w:rPr>
      </w:pPr>
    </w:p>
    <w:p w14:paraId="68BE9B32" w14:textId="77777777" w:rsidR="006876BC" w:rsidRDefault="006876BC" w:rsidP="00741736">
      <w:pPr>
        <w:tabs>
          <w:tab w:val="center" w:pos="4536"/>
          <w:tab w:val="right" w:pos="9072"/>
        </w:tabs>
        <w:jc w:val="right"/>
        <w:rPr>
          <w:rFonts w:eastAsiaTheme="minorHAnsi"/>
          <w:sz w:val="24"/>
          <w:szCs w:val="24"/>
          <w:lang w:eastAsia="en-US"/>
        </w:rPr>
      </w:pPr>
    </w:p>
    <w:p w14:paraId="15ADF3F7" w14:textId="77777777" w:rsidR="006876BC" w:rsidRDefault="006876BC" w:rsidP="00741736">
      <w:pPr>
        <w:tabs>
          <w:tab w:val="center" w:pos="4536"/>
          <w:tab w:val="right" w:pos="9072"/>
        </w:tabs>
        <w:jc w:val="right"/>
        <w:rPr>
          <w:rFonts w:eastAsiaTheme="minorHAnsi"/>
          <w:sz w:val="24"/>
          <w:szCs w:val="24"/>
          <w:lang w:eastAsia="en-US"/>
        </w:rPr>
      </w:pPr>
    </w:p>
    <w:p w14:paraId="1BA8102C" w14:textId="77777777" w:rsidR="006876BC" w:rsidRDefault="006876BC" w:rsidP="00741736">
      <w:pPr>
        <w:tabs>
          <w:tab w:val="center" w:pos="4536"/>
          <w:tab w:val="right" w:pos="9072"/>
        </w:tabs>
        <w:jc w:val="right"/>
        <w:rPr>
          <w:rFonts w:eastAsiaTheme="minorHAnsi"/>
          <w:sz w:val="24"/>
          <w:szCs w:val="24"/>
          <w:lang w:eastAsia="en-US"/>
        </w:rPr>
      </w:pPr>
    </w:p>
    <w:p w14:paraId="090D0F49" w14:textId="77777777" w:rsidR="006876BC" w:rsidRDefault="006876BC" w:rsidP="00741736">
      <w:pPr>
        <w:tabs>
          <w:tab w:val="center" w:pos="4536"/>
          <w:tab w:val="right" w:pos="9072"/>
        </w:tabs>
        <w:jc w:val="right"/>
        <w:rPr>
          <w:rFonts w:eastAsiaTheme="minorHAnsi"/>
          <w:sz w:val="24"/>
          <w:szCs w:val="24"/>
          <w:lang w:eastAsia="en-US"/>
        </w:rPr>
      </w:pPr>
    </w:p>
    <w:p w14:paraId="1B12D988" w14:textId="77777777" w:rsidR="00433FE7" w:rsidRPr="00A75868" w:rsidRDefault="00433FE7" w:rsidP="00622159">
      <w:pPr>
        <w:rPr>
          <w:rFonts w:ascii="Cambria" w:eastAsia="Calibri" w:hAnsi="Cambria"/>
          <w:bCs/>
          <w:iCs/>
        </w:rPr>
      </w:pPr>
    </w:p>
    <w:sectPr w:rsidR="00433FE7" w:rsidRPr="00A75868" w:rsidSect="00125E61">
      <w:headerReference w:type="default" r:id="rId12"/>
      <w:type w:val="continuous"/>
      <w:pgSz w:w="11907" w:h="16839" w:code="9"/>
      <w:pgMar w:top="1417" w:right="1417" w:bottom="1417" w:left="1417" w:header="964" w:footer="567" w:gutter="0"/>
      <w:paperSrc w:first="1" w:other="1"/>
      <w:cols w:space="708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EDE471" w14:textId="77777777" w:rsidR="00731528" w:rsidRDefault="00731528" w:rsidP="00DF3E43">
      <w:r>
        <w:separator/>
      </w:r>
    </w:p>
  </w:endnote>
  <w:endnote w:type="continuationSeparator" w:id="0">
    <w:p w14:paraId="2A4257B0" w14:textId="77777777" w:rsidR="00731528" w:rsidRDefault="00731528" w:rsidP="00DF3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UniZgLigh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UnizgDisplay Normal">
    <w:panose1 w:val="00000000000000000000"/>
    <w:charset w:val="00"/>
    <w:family w:val="modern"/>
    <w:notTrueType/>
    <w:pitch w:val="variable"/>
    <w:sig w:usb0="A000002F" w:usb1="5000206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28159" w14:textId="129FE1DF" w:rsidR="00E36405" w:rsidRPr="002640B8" w:rsidRDefault="00E36405" w:rsidP="00E36405">
    <w:pPr>
      <w:pStyle w:val="BasicParagraph"/>
      <w:jc w:val="center"/>
      <w:rPr>
        <w:rFonts w:ascii="Cambria" w:hAnsi="Cambria" w:cs="Cambria"/>
        <w:color w:val="003FCB"/>
        <w:sz w:val="15"/>
        <w:szCs w:val="16"/>
      </w:rPr>
    </w:pPr>
    <w:r w:rsidRPr="00790737">
      <w:rPr>
        <w:rFonts w:ascii="Cambria" w:hAnsi="Cambria" w:cs="Cambria"/>
        <w:color w:val="003FCB"/>
        <w:sz w:val="15"/>
        <w:szCs w:val="16"/>
        <w:lang w:val="pl-PL"/>
      </w:rPr>
      <w:t>Vlaška ulica 38</w:t>
    </w:r>
    <w:r w:rsidR="000C5790">
      <w:rPr>
        <w:rFonts w:ascii="Cambria" w:hAnsi="Cambria" w:cs="Cambria"/>
        <w:color w:val="003FCB"/>
        <w:sz w:val="15"/>
        <w:szCs w:val="16"/>
        <w:lang w:val="pl-PL"/>
      </w:rPr>
      <w:t xml:space="preserve">, p.p. </w:t>
    </w:r>
    <w:r w:rsidR="00E713A3">
      <w:rPr>
        <w:rFonts w:ascii="Cambria" w:hAnsi="Cambria" w:cs="Cambria"/>
        <w:color w:val="003FCB"/>
        <w:sz w:val="15"/>
        <w:szCs w:val="16"/>
        <w:lang w:val="pl-PL"/>
      </w:rPr>
      <w:t>5</w:t>
    </w:r>
    <w:r w:rsidR="000C5790">
      <w:rPr>
        <w:rFonts w:ascii="Cambria" w:hAnsi="Cambria" w:cs="Cambria"/>
        <w:color w:val="003FCB"/>
        <w:sz w:val="15"/>
        <w:szCs w:val="16"/>
        <w:lang w:val="pl-PL"/>
      </w:rPr>
      <w:t xml:space="preserve">, HR–10001 ZAGREB • </w:t>
    </w:r>
    <w:r w:rsidRPr="00790737">
      <w:rPr>
        <w:rFonts w:ascii="Cambria" w:hAnsi="Cambria" w:cs="Cambria"/>
        <w:color w:val="003FCB"/>
        <w:sz w:val="15"/>
        <w:szCs w:val="16"/>
        <w:lang w:val="pl-PL"/>
      </w:rPr>
      <w:t xml:space="preserve">Tel. </w:t>
    </w:r>
    <w:r w:rsidRPr="006752F9">
      <w:rPr>
        <w:rFonts w:ascii="Cambria" w:hAnsi="Cambria" w:cs="Cambria"/>
        <w:color w:val="003FCB"/>
        <w:sz w:val="15"/>
        <w:szCs w:val="16"/>
      </w:rPr>
      <w:t xml:space="preserve">+385 1 </w:t>
    </w:r>
    <w:r w:rsidR="00E713A3">
      <w:rPr>
        <w:rFonts w:ascii="Cambria" w:hAnsi="Cambria" w:cs="Cambria"/>
        <w:color w:val="003FCB"/>
        <w:sz w:val="15"/>
        <w:szCs w:val="16"/>
      </w:rPr>
      <w:t>2117 624</w:t>
    </w:r>
    <w:r w:rsidRPr="006752F9">
      <w:rPr>
        <w:rFonts w:ascii="Cambria" w:hAnsi="Cambria" w:cs="Cambria"/>
        <w:color w:val="003FCB"/>
        <w:sz w:val="15"/>
        <w:szCs w:val="16"/>
      </w:rPr>
      <w:t xml:space="preserve"> •</w:t>
    </w:r>
    <w:r>
      <w:rPr>
        <w:rFonts w:ascii="Cambria" w:hAnsi="Cambria" w:cs="Cambria"/>
        <w:color w:val="003FCB"/>
        <w:sz w:val="15"/>
        <w:szCs w:val="16"/>
      </w:rPr>
      <w:br/>
    </w:r>
    <w:r w:rsidRPr="006752F9">
      <w:rPr>
        <w:rFonts w:ascii="Cambria" w:hAnsi="Cambria" w:cs="Cambria"/>
        <w:color w:val="003FCB"/>
        <w:sz w:val="15"/>
        <w:szCs w:val="16"/>
      </w:rPr>
      <w:t>e-mail: kbf@kbf.</w:t>
    </w:r>
    <w:r w:rsidR="000C5790">
      <w:rPr>
        <w:rFonts w:ascii="Cambria" w:hAnsi="Cambria" w:cs="Cambria"/>
        <w:color w:val="003FCB"/>
        <w:sz w:val="15"/>
        <w:szCs w:val="16"/>
      </w:rPr>
      <w:t xml:space="preserve">unizg.hr • www.kbf.unizg.hr • OIB: 48987767944 • </w:t>
    </w:r>
    <w:r w:rsidRPr="006752F9">
      <w:rPr>
        <w:rFonts w:ascii="Cambria" w:hAnsi="Cambria" w:cs="Cambria"/>
        <w:color w:val="003FCB"/>
        <w:sz w:val="15"/>
        <w:szCs w:val="16"/>
      </w:rPr>
      <w:t>IBAN:</w:t>
    </w:r>
    <w:r w:rsidR="000C5790">
      <w:rPr>
        <w:rFonts w:ascii="Cambria" w:hAnsi="Cambria" w:cs="Cambria"/>
        <w:color w:val="003FCB"/>
        <w:sz w:val="15"/>
        <w:szCs w:val="16"/>
      </w:rPr>
      <w:t xml:space="preserve"> </w:t>
    </w:r>
    <w:r w:rsidRPr="006752F9">
      <w:rPr>
        <w:rFonts w:ascii="Cambria" w:hAnsi="Cambria" w:cs="Cambria"/>
        <w:color w:val="003FCB"/>
        <w:sz w:val="15"/>
        <w:szCs w:val="16"/>
      </w:rPr>
      <w:t>HR7323600001101358687</w:t>
    </w:r>
  </w:p>
  <w:p w14:paraId="65390287" w14:textId="04128356" w:rsidR="00DF3E43" w:rsidRPr="007670D8" w:rsidRDefault="00725622" w:rsidP="00DF3E43">
    <w:pPr>
      <w:autoSpaceDE w:val="0"/>
      <w:autoSpaceDN w:val="0"/>
      <w:adjustRightInd w:val="0"/>
      <w:jc w:val="center"/>
      <w:rPr>
        <w:rFonts w:ascii="Cambria" w:hAnsi="Cambria"/>
        <w:color w:val="004DC0"/>
      </w:rPr>
    </w:pPr>
    <w:r>
      <w:rPr>
        <w:rFonts w:ascii="Cambria" w:hAnsi="Cambria"/>
        <w:color w:val="004DC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051D1" w14:textId="77777777" w:rsidR="00731528" w:rsidRDefault="00731528" w:rsidP="00DF3E43">
      <w:r>
        <w:separator/>
      </w:r>
    </w:p>
  </w:footnote>
  <w:footnote w:type="continuationSeparator" w:id="0">
    <w:p w14:paraId="4E428C2A" w14:textId="77777777" w:rsidR="00731528" w:rsidRDefault="00731528" w:rsidP="00DF3E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04833" w14:textId="71D64CEE" w:rsidR="00F9179B" w:rsidRDefault="00577D3B">
    <w:r>
      <w:rPr>
        <w:noProof/>
      </w:rPr>
      <w:drawing>
        <wp:anchor distT="0" distB="0" distL="114300" distR="114300" simplePos="0" relativeHeight="251663360" behindDoc="0" locked="0" layoutInCell="1" allowOverlap="1" wp14:anchorId="45523B93" wp14:editId="79A592BB">
          <wp:simplePos x="0" y="0"/>
          <wp:positionH relativeFrom="margin">
            <wp:align>right</wp:align>
          </wp:positionH>
          <wp:positionV relativeFrom="paragraph">
            <wp:posOffset>-396875</wp:posOffset>
          </wp:positionV>
          <wp:extent cx="869950" cy="869950"/>
          <wp:effectExtent l="0" t="0" r="6350" b="6350"/>
          <wp:wrapSquare wrapText="bothSides"/>
          <wp:docPr id="1392711169" name="Picture 6" descr="A logo of a build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2711169" name="Picture 6" descr="A logo of a building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869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7325" w:rsidRPr="00F9179B">
      <w:rPr>
        <w:noProof/>
      </w:rPr>
      <w:drawing>
        <wp:anchor distT="0" distB="0" distL="114300" distR="114300" simplePos="0" relativeHeight="251661312" behindDoc="0" locked="0" layoutInCell="1" allowOverlap="1" wp14:anchorId="36DBF562" wp14:editId="385601BA">
          <wp:simplePos x="0" y="0"/>
          <wp:positionH relativeFrom="column">
            <wp:posOffset>-33020</wp:posOffset>
          </wp:positionH>
          <wp:positionV relativeFrom="paragraph">
            <wp:posOffset>-386080</wp:posOffset>
          </wp:positionV>
          <wp:extent cx="897255" cy="897255"/>
          <wp:effectExtent l="0" t="0" r="0" b="0"/>
          <wp:wrapSquare wrapText="bothSides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ka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7255" cy="897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179B" w:rsidRPr="00F9179B">
      <w:rPr>
        <w:noProof/>
      </w:rPr>
      <mc:AlternateContent>
        <mc:Choice Requires="wps">
          <w:drawing>
            <wp:anchor distT="36195" distB="36195" distL="107950" distR="107950" simplePos="0" relativeHeight="251659264" behindDoc="0" locked="1" layoutInCell="1" allowOverlap="1" wp14:anchorId="48BEA89D" wp14:editId="15C12325">
              <wp:simplePos x="0" y="0"/>
              <wp:positionH relativeFrom="margin">
                <wp:align>center</wp:align>
              </wp:positionH>
              <wp:positionV relativeFrom="paragraph">
                <wp:posOffset>-158115</wp:posOffset>
              </wp:positionV>
              <wp:extent cx="3768725" cy="512445"/>
              <wp:effectExtent l="0" t="0" r="3175" b="1905"/>
              <wp:wrapSquare wrapText="bothSides"/>
              <wp:docPr id="1" name="Tekstni okvi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8725" cy="5124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178808" w14:textId="62ECEE7D" w:rsidR="00F9179B" w:rsidRPr="00DF3E43" w:rsidRDefault="00C03BCA" w:rsidP="00F9179B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ascii="Cambria" w:hAnsi="Cambria" w:cs="UnizgDisplay Normal"/>
                              <w:color w:val="1F4E79" w:themeColor="accent1" w:themeShade="8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hAnsi="Cambria"/>
                              <w:color w:val="004DC0"/>
                              <w:sz w:val="24"/>
                            </w:rPr>
                            <w:t>Sveučilište u Zagrebu</w:t>
                          </w:r>
                          <w:r w:rsidRPr="00E93C65">
                            <w:rPr>
                              <w:rFonts w:ascii="Cambria" w:hAnsi="Cambria"/>
                              <w:color w:val="004DC0"/>
                              <w:sz w:val="24"/>
                            </w:rPr>
                            <w:t xml:space="preserve"> </w:t>
                          </w:r>
                          <w:r w:rsidR="00F9179B" w:rsidRPr="00E93C65">
                            <w:rPr>
                              <w:rFonts w:ascii="Cambria" w:hAnsi="Cambria"/>
                              <w:color w:val="004DC0"/>
                              <w:sz w:val="24"/>
                            </w:rPr>
                            <w:t>Katolički bogoslovni fakultet</w:t>
                          </w:r>
                          <w:r w:rsidR="000E29B2">
                            <w:rPr>
                              <w:rFonts w:ascii="Cambria" w:hAnsi="Cambria"/>
                              <w:color w:val="66A3FF"/>
                              <w:sz w:val="24"/>
                              <w:szCs w:val="24"/>
                            </w:rPr>
                            <w:t xml:space="preserve"> </w:t>
                          </w:r>
                          <w:r w:rsidR="00F9179B" w:rsidRPr="00E93C65">
                            <w:rPr>
                              <w:rFonts w:ascii="Cambria" w:hAnsi="Cambria"/>
                              <w:color w:val="66A3FF"/>
                              <w:sz w:val="24"/>
                              <w:szCs w:val="24"/>
                              <w:lang w:val="en-GB"/>
                            </w:rPr>
                            <w:t>University of Zagreb</w:t>
                          </w:r>
                          <w:r w:rsidRPr="00C03BCA">
                            <w:rPr>
                              <w:rFonts w:ascii="Cambria" w:hAnsi="Cambria"/>
                              <w:color w:val="66A3FF"/>
                              <w:sz w:val="24"/>
                              <w:szCs w:val="24"/>
                              <w:lang w:val="en-GB"/>
                            </w:rPr>
                            <w:t xml:space="preserve"> </w:t>
                          </w:r>
                          <w:r w:rsidRPr="00E93C65">
                            <w:rPr>
                              <w:rFonts w:ascii="Cambria" w:hAnsi="Cambria"/>
                              <w:color w:val="66A3FF"/>
                              <w:sz w:val="24"/>
                              <w:szCs w:val="24"/>
                              <w:lang w:val="en-GB"/>
                            </w:rPr>
                            <w:t>Catholic Faculty of Theology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BEA89D" id="_x0000_t202" coordsize="21600,21600" o:spt="202" path="m,l,21600r21600,l21600,xe">
              <v:stroke joinstyle="miter"/>
              <v:path gradientshapeok="t" o:connecttype="rect"/>
            </v:shapetype>
            <v:shape id="Tekstni okvir 2" o:spid="_x0000_s1026" type="#_x0000_t202" style="position:absolute;margin-left:0;margin-top:-12.45pt;width:296.75pt;height:40.35pt;z-index:251659264;visibility:visible;mso-wrap-style:square;mso-width-percent:0;mso-height-percent:0;mso-wrap-distance-left:8.5pt;mso-wrap-distance-top:2.85pt;mso-wrap-distance-right:8.5pt;mso-wrap-distance-bottom:2.85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" stroked="f">
              <v:textbox>
                <w:txbxContent>
                  <w:p w14:paraId="49178808" w14:textId="62ECEE7D" w:rsidR="00F9179B" w:rsidRPr="00DF3E43" w:rsidRDefault="00C03BCA" w:rsidP="00F9179B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ascii="Cambria" w:hAnsi="Cambria" w:cs="UnizgDisplay Normal"/>
                        <w:color w:val="1F4E79" w:themeColor="accent1" w:themeShade="80"/>
                        <w:sz w:val="24"/>
                        <w:szCs w:val="24"/>
                      </w:rPr>
                    </w:pPr>
                    <w:r>
                      <w:rPr>
                        <w:rFonts w:ascii="Cambria" w:hAnsi="Cambria"/>
                        <w:color w:val="004DC0"/>
                        <w:sz w:val="24"/>
                      </w:rPr>
                      <w:t>Sveučilište u Zagrebu</w:t>
                    </w:r>
                    <w:r w:rsidRPr="00E93C65">
                      <w:rPr>
                        <w:rFonts w:ascii="Cambria" w:hAnsi="Cambria"/>
                        <w:color w:val="004DC0"/>
                        <w:sz w:val="24"/>
                      </w:rPr>
                      <w:t xml:space="preserve"> </w:t>
                    </w:r>
                    <w:r w:rsidR="00F9179B" w:rsidRPr="00E93C65">
                      <w:rPr>
                        <w:rFonts w:ascii="Cambria" w:hAnsi="Cambria"/>
                        <w:color w:val="004DC0"/>
                        <w:sz w:val="24"/>
                      </w:rPr>
                      <w:t>Katolički bogoslovni fakultet</w:t>
                    </w:r>
                    <w:r w:rsidR="000E29B2">
                      <w:rPr>
                        <w:rFonts w:ascii="Cambria" w:hAnsi="Cambria"/>
                        <w:color w:val="66A3FF"/>
                        <w:sz w:val="24"/>
                        <w:szCs w:val="24"/>
                      </w:rPr>
                      <w:t xml:space="preserve"> </w:t>
                    </w:r>
                    <w:r w:rsidR="00F9179B" w:rsidRPr="00E93C65">
                      <w:rPr>
                        <w:rFonts w:ascii="Cambria" w:hAnsi="Cambria"/>
                        <w:color w:val="66A3FF"/>
                        <w:sz w:val="24"/>
                        <w:szCs w:val="24"/>
                        <w:lang w:val="en-GB"/>
                      </w:rPr>
                      <w:t>University of Zagreb</w:t>
                    </w:r>
                    <w:r w:rsidRPr="00C03BCA">
                      <w:rPr>
                        <w:rFonts w:ascii="Cambria" w:hAnsi="Cambria"/>
                        <w:color w:val="66A3FF"/>
                        <w:sz w:val="24"/>
                        <w:szCs w:val="24"/>
                        <w:lang w:val="en-GB"/>
                      </w:rPr>
                      <w:t xml:space="preserve"> </w:t>
                    </w:r>
                    <w:r w:rsidRPr="00E93C65">
                      <w:rPr>
                        <w:rFonts w:ascii="Cambria" w:hAnsi="Cambria"/>
                        <w:color w:val="66A3FF"/>
                        <w:sz w:val="24"/>
                        <w:szCs w:val="24"/>
                        <w:lang w:val="en-GB"/>
                      </w:rPr>
                      <w:t>Catholic Faculty of Theology</w:t>
                    </w:r>
                  </w:p>
                </w:txbxContent>
              </v:textbox>
              <w10:wrap type="square" anchorx="margin"/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EA3F2" w14:textId="77777777" w:rsidR="00125E61" w:rsidRPr="00125E61" w:rsidRDefault="00125E61" w:rsidP="00125E61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B4116"/>
    <w:multiLevelType w:val="hybridMultilevel"/>
    <w:tmpl w:val="4B0ED914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D7025"/>
    <w:multiLevelType w:val="hybridMultilevel"/>
    <w:tmpl w:val="30C4599A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76820"/>
    <w:multiLevelType w:val="hybridMultilevel"/>
    <w:tmpl w:val="414436A4"/>
    <w:lvl w:ilvl="0" w:tplc="9B9E93C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D6AF6"/>
    <w:multiLevelType w:val="multilevel"/>
    <w:tmpl w:val="46A8EDE4"/>
    <w:lvl w:ilvl="0">
      <w:start w:val="1"/>
      <w:numFmt w:val="decimal"/>
      <w:pStyle w:val="Naslov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Naslov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slov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Naslov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Naslov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Naslov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Naslov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Naslov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Naslov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8A646F6"/>
    <w:multiLevelType w:val="hybridMultilevel"/>
    <w:tmpl w:val="9334B72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2B31CD"/>
    <w:multiLevelType w:val="hybridMultilevel"/>
    <w:tmpl w:val="DE667D1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AF102F"/>
    <w:multiLevelType w:val="hybridMultilevel"/>
    <w:tmpl w:val="FE9E81D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589734">
    <w:abstractNumId w:val="3"/>
  </w:num>
  <w:num w:numId="2" w16cid:durableId="1955359416">
    <w:abstractNumId w:val="5"/>
  </w:num>
  <w:num w:numId="3" w16cid:durableId="2081517541">
    <w:abstractNumId w:val="6"/>
  </w:num>
  <w:num w:numId="4" w16cid:durableId="851989041">
    <w:abstractNumId w:val="4"/>
  </w:num>
  <w:num w:numId="5" w16cid:durableId="259215214">
    <w:abstractNumId w:val="0"/>
  </w:num>
  <w:num w:numId="6" w16cid:durableId="730151904">
    <w:abstractNumId w:val="1"/>
  </w:num>
  <w:num w:numId="7" w16cid:durableId="754933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cumentProtection w:edit="forms" w:enforcement="0"/>
  <w:styleLockTheme/>
  <w:styleLockQFSet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wMjUwMDIwM7MwsbRQ0lEKTi0uzszPAykwrAUADdOiwywAAAA="/>
  </w:docVars>
  <w:rsids>
    <w:rsidRoot w:val="00E43A95"/>
    <w:rsid w:val="00007325"/>
    <w:rsid w:val="00034B36"/>
    <w:rsid w:val="000351BC"/>
    <w:rsid w:val="00050CF3"/>
    <w:rsid w:val="000731AE"/>
    <w:rsid w:val="00073657"/>
    <w:rsid w:val="00080C93"/>
    <w:rsid w:val="00081639"/>
    <w:rsid w:val="00085403"/>
    <w:rsid w:val="00091093"/>
    <w:rsid w:val="0009530E"/>
    <w:rsid w:val="000C19B5"/>
    <w:rsid w:val="000C5790"/>
    <w:rsid w:val="000E29B2"/>
    <w:rsid w:val="000E3B29"/>
    <w:rsid w:val="000F5790"/>
    <w:rsid w:val="00125E61"/>
    <w:rsid w:val="00143A10"/>
    <w:rsid w:val="00143D39"/>
    <w:rsid w:val="001447D8"/>
    <w:rsid w:val="0017036B"/>
    <w:rsid w:val="0017655F"/>
    <w:rsid w:val="00177D4A"/>
    <w:rsid w:val="001817C6"/>
    <w:rsid w:val="00182F41"/>
    <w:rsid w:val="00194691"/>
    <w:rsid w:val="001C0D34"/>
    <w:rsid w:val="001D26D2"/>
    <w:rsid w:val="001D2F5F"/>
    <w:rsid w:val="001D5ED5"/>
    <w:rsid w:val="001D69CB"/>
    <w:rsid w:val="001E67F3"/>
    <w:rsid w:val="002024B5"/>
    <w:rsid w:val="00224BFD"/>
    <w:rsid w:val="00231667"/>
    <w:rsid w:val="002456F7"/>
    <w:rsid w:val="00251EB3"/>
    <w:rsid w:val="00254AAA"/>
    <w:rsid w:val="00262545"/>
    <w:rsid w:val="00275534"/>
    <w:rsid w:val="0028285E"/>
    <w:rsid w:val="0028450D"/>
    <w:rsid w:val="00294843"/>
    <w:rsid w:val="002A214F"/>
    <w:rsid w:val="002A3C2E"/>
    <w:rsid w:val="002D2EDE"/>
    <w:rsid w:val="002D5731"/>
    <w:rsid w:val="002E6771"/>
    <w:rsid w:val="00304464"/>
    <w:rsid w:val="00323877"/>
    <w:rsid w:val="003524E3"/>
    <w:rsid w:val="00373C98"/>
    <w:rsid w:val="00380E68"/>
    <w:rsid w:val="003A11DF"/>
    <w:rsid w:val="003A56D4"/>
    <w:rsid w:val="003B4558"/>
    <w:rsid w:val="003B5772"/>
    <w:rsid w:val="003C21A5"/>
    <w:rsid w:val="003D01B3"/>
    <w:rsid w:val="003E1A44"/>
    <w:rsid w:val="003F6C3E"/>
    <w:rsid w:val="00417380"/>
    <w:rsid w:val="00433FE7"/>
    <w:rsid w:val="004468C2"/>
    <w:rsid w:val="00460896"/>
    <w:rsid w:val="00476EEB"/>
    <w:rsid w:val="004918BB"/>
    <w:rsid w:val="004A61DD"/>
    <w:rsid w:val="004C1944"/>
    <w:rsid w:val="004C36C0"/>
    <w:rsid w:val="004C4B1C"/>
    <w:rsid w:val="004C5579"/>
    <w:rsid w:val="004C6EB6"/>
    <w:rsid w:val="0052610B"/>
    <w:rsid w:val="00540E1C"/>
    <w:rsid w:val="005672A7"/>
    <w:rsid w:val="00575DB9"/>
    <w:rsid w:val="00577D3B"/>
    <w:rsid w:val="005973DF"/>
    <w:rsid w:val="005A148C"/>
    <w:rsid w:val="005A22FE"/>
    <w:rsid w:val="005C4E5C"/>
    <w:rsid w:val="005D5DD8"/>
    <w:rsid w:val="00622159"/>
    <w:rsid w:val="0063338D"/>
    <w:rsid w:val="006338DE"/>
    <w:rsid w:val="00637883"/>
    <w:rsid w:val="0064411A"/>
    <w:rsid w:val="006876BC"/>
    <w:rsid w:val="00691F77"/>
    <w:rsid w:val="006968C5"/>
    <w:rsid w:val="006B6F4D"/>
    <w:rsid w:val="006C0793"/>
    <w:rsid w:val="006C1787"/>
    <w:rsid w:val="006D07EC"/>
    <w:rsid w:val="006D2289"/>
    <w:rsid w:val="006D2677"/>
    <w:rsid w:val="006F0605"/>
    <w:rsid w:val="006F46FC"/>
    <w:rsid w:val="006F706E"/>
    <w:rsid w:val="00711801"/>
    <w:rsid w:val="0072337E"/>
    <w:rsid w:val="00725622"/>
    <w:rsid w:val="00725FCF"/>
    <w:rsid w:val="00731528"/>
    <w:rsid w:val="00741736"/>
    <w:rsid w:val="00762F57"/>
    <w:rsid w:val="00766531"/>
    <w:rsid w:val="007670D8"/>
    <w:rsid w:val="007823B0"/>
    <w:rsid w:val="00790737"/>
    <w:rsid w:val="00791C5D"/>
    <w:rsid w:val="007F01CF"/>
    <w:rsid w:val="007F06E4"/>
    <w:rsid w:val="008558B0"/>
    <w:rsid w:val="00857EB2"/>
    <w:rsid w:val="0086299A"/>
    <w:rsid w:val="00885D4E"/>
    <w:rsid w:val="008A42B8"/>
    <w:rsid w:val="008C0314"/>
    <w:rsid w:val="008C1028"/>
    <w:rsid w:val="008C668F"/>
    <w:rsid w:val="008D0675"/>
    <w:rsid w:val="008D3ED6"/>
    <w:rsid w:val="008D4FB6"/>
    <w:rsid w:val="008F783E"/>
    <w:rsid w:val="009014C5"/>
    <w:rsid w:val="00922C2D"/>
    <w:rsid w:val="009329C9"/>
    <w:rsid w:val="0094586B"/>
    <w:rsid w:val="00956207"/>
    <w:rsid w:val="009604C1"/>
    <w:rsid w:val="009631F8"/>
    <w:rsid w:val="00970856"/>
    <w:rsid w:val="00971C85"/>
    <w:rsid w:val="00974E79"/>
    <w:rsid w:val="00975563"/>
    <w:rsid w:val="009A0F14"/>
    <w:rsid w:val="009A41A1"/>
    <w:rsid w:val="009D19FF"/>
    <w:rsid w:val="009E0170"/>
    <w:rsid w:val="009F1D2D"/>
    <w:rsid w:val="009F757E"/>
    <w:rsid w:val="00A24BBB"/>
    <w:rsid w:val="00A56935"/>
    <w:rsid w:val="00A63C68"/>
    <w:rsid w:val="00A75868"/>
    <w:rsid w:val="00AB0458"/>
    <w:rsid w:val="00AC1523"/>
    <w:rsid w:val="00AF422F"/>
    <w:rsid w:val="00B459B7"/>
    <w:rsid w:val="00B50D1D"/>
    <w:rsid w:val="00B72A9A"/>
    <w:rsid w:val="00B922B3"/>
    <w:rsid w:val="00B97952"/>
    <w:rsid w:val="00BA39ED"/>
    <w:rsid w:val="00BC20E0"/>
    <w:rsid w:val="00C03BCA"/>
    <w:rsid w:val="00C058C3"/>
    <w:rsid w:val="00C165F7"/>
    <w:rsid w:val="00C707A2"/>
    <w:rsid w:val="00C74D06"/>
    <w:rsid w:val="00C83440"/>
    <w:rsid w:val="00C84DE8"/>
    <w:rsid w:val="00CB0190"/>
    <w:rsid w:val="00CD2BA6"/>
    <w:rsid w:val="00CD6642"/>
    <w:rsid w:val="00CD7227"/>
    <w:rsid w:val="00CF48F2"/>
    <w:rsid w:val="00D03A2B"/>
    <w:rsid w:val="00D07364"/>
    <w:rsid w:val="00D36BC4"/>
    <w:rsid w:val="00D45BA6"/>
    <w:rsid w:val="00D523B3"/>
    <w:rsid w:val="00D631C6"/>
    <w:rsid w:val="00D776A8"/>
    <w:rsid w:val="00D8443E"/>
    <w:rsid w:val="00D85A16"/>
    <w:rsid w:val="00D965AB"/>
    <w:rsid w:val="00DC3D92"/>
    <w:rsid w:val="00DC52AE"/>
    <w:rsid w:val="00DD60CF"/>
    <w:rsid w:val="00DD6190"/>
    <w:rsid w:val="00DF2676"/>
    <w:rsid w:val="00DF3E43"/>
    <w:rsid w:val="00E104BC"/>
    <w:rsid w:val="00E24F6C"/>
    <w:rsid w:val="00E36405"/>
    <w:rsid w:val="00E43A95"/>
    <w:rsid w:val="00E713A3"/>
    <w:rsid w:val="00E736CC"/>
    <w:rsid w:val="00E81689"/>
    <w:rsid w:val="00E92AE6"/>
    <w:rsid w:val="00E93C65"/>
    <w:rsid w:val="00EB1A5E"/>
    <w:rsid w:val="00EC2C3D"/>
    <w:rsid w:val="00EE2CC0"/>
    <w:rsid w:val="00F04461"/>
    <w:rsid w:val="00F16AD4"/>
    <w:rsid w:val="00F2729F"/>
    <w:rsid w:val="00F44025"/>
    <w:rsid w:val="00F47CB4"/>
    <w:rsid w:val="00F53F8F"/>
    <w:rsid w:val="00F576E7"/>
    <w:rsid w:val="00F57BD4"/>
    <w:rsid w:val="00F9179B"/>
    <w:rsid w:val="00FB2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FBFE8F"/>
  <w15:chartTrackingRefBased/>
  <w15:docId w15:val="{3A8F670B-A422-4DD4-B81A-7D812925D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locked="0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713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Naslov1">
    <w:name w:val="heading 1"/>
    <w:basedOn w:val="Normal"/>
    <w:next w:val="Normal"/>
    <w:link w:val="Naslov1Char"/>
    <w:uiPriority w:val="9"/>
    <w:qFormat/>
    <w:locked/>
    <w:rsid w:val="00FB2334"/>
    <w:pPr>
      <w:keepNext/>
      <w:numPr>
        <w:numId w:val="1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en-US" w:eastAsia="en-US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locked/>
    <w:rsid w:val="00FB2334"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en-US" w:eastAsia="en-US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locked/>
    <w:rsid w:val="00FB2334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/>
      <w:b/>
      <w:bCs/>
      <w:sz w:val="26"/>
      <w:szCs w:val="26"/>
      <w:lang w:val="en-US" w:eastAsia="en-US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locked/>
    <w:rsid w:val="00FB2334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  <w:lang w:val="en-US" w:eastAsia="en-US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locked/>
    <w:rsid w:val="00FB233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en-US" w:eastAsia="en-US"/>
    </w:rPr>
  </w:style>
  <w:style w:type="paragraph" w:styleId="Naslov6">
    <w:name w:val="heading 6"/>
    <w:basedOn w:val="Normal"/>
    <w:next w:val="Normal"/>
    <w:link w:val="Naslov6Char"/>
    <w:qFormat/>
    <w:locked/>
    <w:rsid w:val="00FB2334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locked/>
    <w:rsid w:val="00FB2334"/>
    <w:pPr>
      <w:numPr>
        <w:ilvl w:val="6"/>
        <w:numId w:val="1"/>
      </w:numPr>
      <w:spacing w:before="240" w:after="60"/>
      <w:outlineLvl w:val="6"/>
    </w:pPr>
    <w:rPr>
      <w:rFonts w:ascii="Calibri" w:hAnsi="Calibri"/>
      <w:sz w:val="24"/>
      <w:szCs w:val="24"/>
      <w:lang w:val="en-US" w:eastAsia="en-US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locked/>
    <w:rsid w:val="00FB233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 w:val="24"/>
      <w:szCs w:val="24"/>
      <w:lang w:val="en-US" w:eastAsia="en-US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locked/>
    <w:rsid w:val="00FB233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  <w:lang w:val="en-US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Povratnaomotnica">
    <w:name w:val="envelope return"/>
    <w:basedOn w:val="Normal"/>
    <w:uiPriority w:val="99"/>
    <w:semiHidden/>
    <w:unhideWhenUsed/>
    <w:locked/>
    <w:rsid w:val="003B5772"/>
    <w:rPr>
      <w:rFonts w:ascii="Cambria" w:eastAsiaTheme="majorEastAsia" w:hAnsi="Cambria" w:cstheme="majorBidi"/>
      <w:lang w:eastAsia="en-US"/>
    </w:rPr>
  </w:style>
  <w:style w:type="paragraph" w:customStyle="1" w:styleId="Pa0">
    <w:name w:val="Pa0"/>
    <w:basedOn w:val="Normal"/>
    <w:next w:val="Normal"/>
    <w:uiPriority w:val="99"/>
    <w:locked/>
    <w:rsid w:val="003B4558"/>
    <w:pPr>
      <w:autoSpaceDE w:val="0"/>
      <w:autoSpaceDN w:val="0"/>
      <w:adjustRightInd w:val="0"/>
      <w:spacing w:line="241" w:lineRule="atLeast"/>
    </w:pPr>
    <w:rPr>
      <w:rFonts w:ascii="UniZgLight" w:eastAsiaTheme="minorHAnsi" w:hAnsi="UniZgLight" w:cstheme="minorBidi"/>
      <w:sz w:val="24"/>
      <w:szCs w:val="24"/>
      <w:lang w:eastAsia="en-US"/>
    </w:rPr>
  </w:style>
  <w:style w:type="character" w:customStyle="1" w:styleId="A23">
    <w:name w:val="A23"/>
    <w:uiPriority w:val="99"/>
    <w:locked/>
    <w:rsid w:val="003B4558"/>
    <w:rPr>
      <w:rFonts w:cs="UniZgLight"/>
      <w:i/>
      <w:iCs/>
      <w:color w:val="000000"/>
      <w:sz w:val="36"/>
      <w:szCs w:val="36"/>
    </w:rPr>
  </w:style>
  <w:style w:type="character" w:styleId="Hiperveza">
    <w:name w:val="Hyperlink"/>
    <w:locked/>
    <w:rsid w:val="002A214F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locked/>
    <w:rsid w:val="00DF3E4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aglavljeChar">
    <w:name w:val="Zaglavlje Char"/>
    <w:basedOn w:val="Zadanifontodlomka"/>
    <w:link w:val="Zaglavlje"/>
    <w:uiPriority w:val="99"/>
    <w:rsid w:val="00DF3E43"/>
  </w:style>
  <w:style w:type="paragraph" w:styleId="Podnoje">
    <w:name w:val="footer"/>
    <w:basedOn w:val="Normal"/>
    <w:link w:val="PodnojeChar"/>
    <w:uiPriority w:val="99"/>
    <w:unhideWhenUsed/>
    <w:locked/>
    <w:rsid w:val="00DF3E4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odnojeChar">
    <w:name w:val="Podnožje Char"/>
    <w:basedOn w:val="Zadanifontodlomka"/>
    <w:link w:val="Podnoje"/>
    <w:uiPriority w:val="99"/>
    <w:rsid w:val="00DF3E43"/>
  </w:style>
  <w:style w:type="character" w:styleId="SlijeenaHiperveza">
    <w:name w:val="FollowedHyperlink"/>
    <w:basedOn w:val="Zadanifontodlomka"/>
    <w:uiPriority w:val="99"/>
    <w:semiHidden/>
    <w:unhideWhenUsed/>
    <w:locked/>
    <w:rsid w:val="00AF422F"/>
    <w:rPr>
      <w:color w:val="954F72" w:themeColor="followed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locked/>
    <w:rsid w:val="00D85A16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85A16"/>
    <w:rPr>
      <w:rFonts w:ascii="Segoe UI" w:hAnsi="Segoe UI" w:cs="Segoe UI"/>
      <w:sz w:val="18"/>
      <w:szCs w:val="18"/>
    </w:rPr>
  </w:style>
  <w:style w:type="character" w:customStyle="1" w:styleId="Naslov1Char">
    <w:name w:val="Naslov 1 Char"/>
    <w:basedOn w:val="Zadanifontodlomka"/>
    <w:link w:val="Naslov1"/>
    <w:uiPriority w:val="9"/>
    <w:rsid w:val="00FB2334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FB2334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FB2334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FB2334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FB2334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Naslov6Char">
    <w:name w:val="Naslov 6 Char"/>
    <w:basedOn w:val="Zadanifontodlomka"/>
    <w:link w:val="Naslov6"/>
    <w:rsid w:val="00FB2334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FB2334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FB2334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FB2334"/>
    <w:rPr>
      <w:rFonts w:ascii="Cambria" w:eastAsia="Times New Roman" w:hAnsi="Cambria" w:cs="Times New Roman"/>
      <w:lang w:val="en-US"/>
    </w:rPr>
  </w:style>
  <w:style w:type="paragraph" w:customStyle="1" w:styleId="BasicParagraph">
    <w:name w:val="[Basic Paragraph]"/>
    <w:basedOn w:val="Normal"/>
    <w:uiPriority w:val="99"/>
    <w:rsid w:val="00E36405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val="en-US" w:eastAsia="en-US"/>
    </w:rPr>
  </w:style>
  <w:style w:type="character" w:customStyle="1" w:styleId="MemoOsnovniTekst11ptL13">
    <w:name w:val="MemoOsnovniTekst 11pt L13"/>
    <w:uiPriority w:val="99"/>
    <w:rsid w:val="00080C93"/>
    <w:rPr>
      <w:rFonts w:ascii="UniZgLight" w:hAnsi="UniZgLight" w:cs="UniZgLight"/>
      <w:color w:val="000000"/>
      <w:spacing w:val="0"/>
      <w:sz w:val="22"/>
      <w:szCs w:val="22"/>
      <w:vertAlign w:val="baseline"/>
      <w:lang w:val="hr-HR"/>
    </w:rPr>
  </w:style>
  <w:style w:type="table" w:styleId="Reetkatablice">
    <w:name w:val="Table Grid"/>
    <w:basedOn w:val="Obinatablica"/>
    <w:uiPriority w:val="39"/>
    <w:locked/>
    <w:rsid w:val="00622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locked/>
    <w:rsid w:val="00622159"/>
    <w:pPr>
      <w:ind w:left="720"/>
      <w:contextualSpacing/>
    </w:pPr>
  </w:style>
  <w:style w:type="character" w:styleId="Nerijeenospominjanje">
    <w:name w:val="Unresolved Mention"/>
    <w:basedOn w:val="Zadanifontodlomka"/>
    <w:uiPriority w:val="99"/>
    <w:semiHidden/>
    <w:unhideWhenUsed/>
    <w:rsid w:val="006221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9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red@kbf.unizg.h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kbf.unizg.hr/wp-content/uploads/2015/05/Pravilnik-o-izdava%C4%8Dkoj-djelatnosti-KBF-a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65AED-6416-4E12-A938-5F9E990B7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jana MZ. Zvonkovic</dc:creator>
  <cp:keywords/>
  <dc:description/>
  <cp:lastModifiedBy>Lidija Miler</cp:lastModifiedBy>
  <cp:revision>5</cp:revision>
  <cp:lastPrinted>2024-10-20T18:24:00Z</cp:lastPrinted>
  <dcterms:created xsi:type="dcterms:W3CDTF">2025-10-14T06:28:00Z</dcterms:created>
  <dcterms:modified xsi:type="dcterms:W3CDTF">2025-10-19T14:36:00Z</dcterms:modified>
</cp:coreProperties>
</file>